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74601" w14:textId="77777777" w:rsidR="00F26B40" w:rsidRDefault="00F26B40">
      <w:r>
        <w:t xml:space="preserve">5.0 Preliminary Assignment </w:t>
      </w:r>
    </w:p>
    <w:p w14:paraId="3B67ABBB" w14:textId="77777777" w:rsidR="00F26B40" w:rsidRDefault="00F26B40">
      <w:r>
        <w:t xml:space="preserve">1. Completely read all seven sample programs to familiarize yourself with their objectives. </w:t>
      </w:r>
    </w:p>
    <w:p w14:paraId="49916854" w14:textId="77777777" w:rsidR="00F26B40" w:rsidRDefault="00F26B40">
      <w:r>
        <w:t xml:space="preserve">2. Review the 68000’s instructions and addressing modes. The user should read both the “Data Organization and Address Capabilities” section and the “Instruction Set Summary” section in the M68000 Programmer’s Reference Manual. </w:t>
      </w:r>
    </w:p>
    <w:p w14:paraId="71C4EBE1" w14:textId="77777777" w:rsidR="00F26B40" w:rsidRDefault="00F26B40">
      <w:r>
        <w:t>3. Review the TUTOR Command Set, which is described in the MC68000 Educational Computer Board User’s Manual.</w:t>
      </w:r>
    </w:p>
    <w:p w14:paraId="67255DB7" w14:textId="3964E19E" w:rsidR="000E26CF" w:rsidRDefault="00F26B40">
      <w:r>
        <w:t xml:space="preserve"> 4. Procedure #8 of sample Program 2.6 requires that the student write a short MC68000 Assembly Language program. This student should have this program written before coming to the lab.</w:t>
      </w:r>
    </w:p>
    <w:p w14:paraId="6E3030C1" w14:textId="49CB4B75" w:rsidR="00CD261F" w:rsidRDefault="00CD261F"/>
    <w:p w14:paraId="59D6916B"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FF"/>
          <w:sz w:val="20"/>
          <w:szCs w:val="20"/>
        </w:rPr>
        <w:t>*-----------------------------------------------------------</w:t>
      </w:r>
    </w:p>
    <w:p w14:paraId="1795909D"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FF"/>
          <w:sz w:val="20"/>
          <w:szCs w:val="20"/>
        </w:rPr>
        <w:t>* Title      : Sorted List</w:t>
      </w:r>
    </w:p>
    <w:p w14:paraId="5FD9893C"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FF"/>
          <w:sz w:val="20"/>
          <w:szCs w:val="20"/>
        </w:rPr>
        <w:t>* Written by : Theo Guidroz</w:t>
      </w:r>
    </w:p>
    <w:p w14:paraId="3772B776"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FF"/>
          <w:sz w:val="20"/>
          <w:szCs w:val="20"/>
        </w:rPr>
        <w:t>* Date       : 01/29/2020</w:t>
      </w:r>
    </w:p>
    <w:p w14:paraId="46F4FC97"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FF"/>
          <w:sz w:val="20"/>
          <w:szCs w:val="20"/>
        </w:rPr>
        <w:t>* Description: Adding a number to a sorted list</w:t>
      </w:r>
    </w:p>
    <w:p w14:paraId="3F8AF4B6"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FF"/>
          <w:sz w:val="20"/>
          <w:szCs w:val="20"/>
        </w:rPr>
        <w:t>*-----------------------------------------------------------</w:t>
      </w:r>
    </w:p>
    <w:p w14:paraId="50DACB60"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color w:val="008000"/>
          <w:sz w:val="20"/>
          <w:szCs w:val="20"/>
        </w:rPr>
        <w:t>ORG</w:t>
      </w:r>
      <w:r>
        <w:rPr>
          <w:rFonts w:ascii="Courier New" w:hAnsi="Courier New" w:cs="Courier New"/>
          <w:color w:val="000000"/>
          <w:sz w:val="20"/>
          <w:szCs w:val="20"/>
        </w:rPr>
        <w:t xml:space="preserve">    $2000</w:t>
      </w:r>
    </w:p>
    <w:p w14:paraId="74B8F2DF"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764A3C69"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FF"/>
          <w:sz w:val="20"/>
          <w:szCs w:val="20"/>
        </w:rPr>
        <w:t>* Messages and Data</w:t>
      </w:r>
    </w:p>
    <w:p w14:paraId="18FC7B76"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800080"/>
          <w:sz w:val="20"/>
          <w:szCs w:val="20"/>
        </w:rPr>
        <w:t>PROMPT:</w:t>
      </w:r>
      <w:r>
        <w:rPr>
          <w:rFonts w:ascii="Courier New" w:hAnsi="Courier New" w:cs="Courier New"/>
          <w:color w:val="000000"/>
          <w:sz w:val="20"/>
          <w:szCs w:val="20"/>
        </w:rPr>
        <w:t xml:space="preserve">    </w:t>
      </w:r>
      <w:r>
        <w:rPr>
          <w:rFonts w:ascii="Courier New" w:hAnsi="Courier New" w:cs="Courier New"/>
          <w:color w:val="008000"/>
          <w:sz w:val="20"/>
          <w:szCs w:val="20"/>
        </w:rPr>
        <w:t>DC.B</w:t>
      </w:r>
      <w:r>
        <w:rPr>
          <w:rFonts w:ascii="Courier New" w:hAnsi="Courier New" w:cs="Courier New"/>
          <w:color w:val="000000"/>
          <w:sz w:val="20"/>
          <w:szCs w:val="20"/>
        </w:rPr>
        <w:t xml:space="preserve">     </w:t>
      </w:r>
      <w:r>
        <w:rPr>
          <w:rFonts w:ascii="Courier New" w:hAnsi="Courier New" w:cs="Courier New"/>
          <w:color w:val="008080"/>
          <w:sz w:val="20"/>
          <w:szCs w:val="20"/>
        </w:rPr>
        <w:t>'PLEASE INPUT THE NUMBER: '</w:t>
      </w:r>
    </w:p>
    <w:p w14:paraId="29192653"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color w:val="008000"/>
          <w:sz w:val="20"/>
          <w:szCs w:val="20"/>
        </w:rPr>
        <w:t>DC.B</w:t>
      </w:r>
      <w:r>
        <w:rPr>
          <w:rFonts w:ascii="Courier New" w:hAnsi="Courier New" w:cs="Courier New"/>
          <w:color w:val="000000"/>
          <w:sz w:val="20"/>
          <w:szCs w:val="20"/>
        </w:rPr>
        <w:t xml:space="preserve">     0</w:t>
      </w:r>
    </w:p>
    <w:p w14:paraId="44E00A6E"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61FCF45A"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800080"/>
          <w:sz w:val="20"/>
          <w:szCs w:val="20"/>
        </w:rPr>
        <w:t>START:</w:t>
      </w:r>
      <w:r>
        <w:rPr>
          <w:rFonts w:ascii="Courier New" w:hAnsi="Courier New" w:cs="Courier New"/>
          <w:color w:val="000000"/>
          <w:sz w:val="20"/>
          <w:szCs w:val="20"/>
        </w:rPr>
        <w:t xml:space="preserve">                  </w:t>
      </w:r>
    </w:p>
    <w:p w14:paraId="40370B18"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MOVEA.L  #PROMPT,A1  </w:t>
      </w:r>
      <w:r>
        <w:rPr>
          <w:rFonts w:ascii="Courier New" w:hAnsi="Courier New" w:cs="Courier New"/>
          <w:color w:val="0000FF"/>
          <w:sz w:val="20"/>
          <w:szCs w:val="20"/>
        </w:rPr>
        <w:t>; Move address for PROMPT into A1</w:t>
      </w:r>
    </w:p>
    <w:p w14:paraId="1AB16EDD"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MOVE.B   #13,D0      </w:t>
      </w:r>
      <w:r>
        <w:rPr>
          <w:rFonts w:ascii="Courier New" w:hAnsi="Courier New" w:cs="Courier New"/>
          <w:color w:val="0000FF"/>
          <w:sz w:val="20"/>
          <w:szCs w:val="20"/>
        </w:rPr>
        <w:t>; Move #13 into D0 to display the prompt</w:t>
      </w:r>
    </w:p>
    <w:p w14:paraId="23F6D147"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TRAP     #14         </w:t>
      </w:r>
      <w:r>
        <w:rPr>
          <w:rFonts w:ascii="Courier New" w:hAnsi="Courier New" w:cs="Courier New"/>
          <w:color w:val="0000FF"/>
          <w:sz w:val="20"/>
          <w:szCs w:val="20"/>
        </w:rPr>
        <w:t>; Execute TRAP</w:t>
      </w:r>
    </w:p>
    <w:p w14:paraId="4EC76516"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527DE418"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MOVEA.L  #$500,A1    </w:t>
      </w:r>
      <w:r>
        <w:rPr>
          <w:rFonts w:ascii="Courier New" w:hAnsi="Courier New" w:cs="Courier New"/>
          <w:color w:val="0000FF"/>
          <w:sz w:val="20"/>
          <w:szCs w:val="20"/>
        </w:rPr>
        <w:t>; Test value</w:t>
      </w:r>
    </w:p>
    <w:p w14:paraId="42A44429"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MOVEA.L  #$700,A0    </w:t>
      </w:r>
      <w:r>
        <w:rPr>
          <w:rFonts w:ascii="Courier New" w:hAnsi="Courier New" w:cs="Courier New"/>
          <w:color w:val="0000FF"/>
          <w:sz w:val="20"/>
          <w:szCs w:val="20"/>
        </w:rPr>
        <w:t>; Test value</w:t>
      </w:r>
    </w:p>
    <w:p w14:paraId="32D7B1C3"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CLR.W    D3          </w:t>
      </w:r>
      <w:r>
        <w:rPr>
          <w:rFonts w:ascii="Courier New" w:hAnsi="Courier New" w:cs="Courier New"/>
          <w:color w:val="0000FF"/>
          <w:sz w:val="20"/>
          <w:szCs w:val="20"/>
        </w:rPr>
        <w:t>; Clear D3 to store the word read from keyboard input</w:t>
      </w:r>
    </w:p>
    <w:p w14:paraId="17CB49A7"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6CD54DE7"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MOVE.B   #2,D0       </w:t>
      </w:r>
      <w:r>
        <w:rPr>
          <w:rFonts w:ascii="Courier New" w:hAnsi="Courier New" w:cs="Courier New"/>
          <w:color w:val="0000FF"/>
          <w:sz w:val="20"/>
          <w:szCs w:val="20"/>
        </w:rPr>
        <w:t>; Move #4 into D0 to read keyboard input</w:t>
      </w:r>
    </w:p>
    <w:p w14:paraId="4E1A86A3"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TRAP     #14         </w:t>
      </w:r>
      <w:r>
        <w:rPr>
          <w:rFonts w:ascii="Courier New" w:hAnsi="Courier New" w:cs="Courier New"/>
          <w:color w:val="0000FF"/>
          <w:sz w:val="20"/>
          <w:szCs w:val="20"/>
        </w:rPr>
        <w:t>; Execute TRAP</w:t>
      </w:r>
    </w:p>
    <w:p w14:paraId="6AABEE75"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p>
    <w:p w14:paraId="60E7F723"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3E00E47D"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800080"/>
          <w:sz w:val="20"/>
          <w:szCs w:val="20"/>
        </w:rPr>
        <w:t>ATOH</w:t>
      </w:r>
      <w:r>
        <w:rPr>
          <w:rFonts w:ascii="Courier New" w:hAnsi="Courier New" w:cs="Courier New"/>
          <w:color w:val="000000"/>
          <w:sz w:val="20"/>
          <w:szCs w:val="20"/>
        </w:rPr>
        <w:t xml:space="preserve">       MOVEM.L  D1/A0-A1,-(SP) </w:t>
      </w:r>
      <w:r>
        <w:rPr>
          <w:rFonts w:ascii="Courier New" w:hAnsi="Courier New" w:cs="Courier New"/>
          <w:color w:val="0000FF"/>
          <w:sz w:val="20"/>
          <w:szCs w:val="20"/>
        </w:rPr>
        <w:t>; Save the original values of D1, A0 and A1 by putting them on stack</w:t>
      </w:r>
    </w:p>
    <w:p w14:paraId="434A6308"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17C5F8A9"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800080"/>
          <w:sz w:val="20"/>
          <w:szCs w:val="20"/>
        </w:rPr>
        <w:t>ALGO</w:t>
      </w:r>
      <w:r>
        <w:rPr>
          <w:rFonts w:ascii="Courier New" w:hAnsi="Courier New" w:cs="Courier New"/>
          <w:color w:val="000000"/>
          <w:sz w:val="20"/>
          <w:szCs w:val="20"/>
        </w:rPr>
        <w:t xml:space="preserve">       MOVE.B   (A1)+,D2    </w:t>
      </w:r>
      <w:r>
        <w:rPr>
          <w:rFonts w:ascii="Courier New" w:hAnsi="Courier New" w:cs="Courier New"/>
          <w:color w:val="0000FF"/>
          <w:sz w:val="20"/>
          <w:szCs w:val="20"/>
        </w:rPr>
        <w:t>; Move the first character into D2</w:t>
      </w:r>
    </w:p>
    <w:p w14:paraId="20E11B33"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CMPI.B   #$39,D2     </w:t>
      </w:r>
      <w:r>
        <w:rPr>
          <w:rFonts w:ascii="Courier New" w:hAnsi="Courier New" w:cs="Courier New"/>
          <w:color w:val="0000FF"/>
          <w:sz w:val="20"/>
          <w:szCs w:val="20"/>
        </w:rPr>
        <w:t xml:space="preserve">; Test to see if the character entered is a hex letter (Letters have ASCII values &gt;39) </w:t>
      </w:r>
    </w:p>
    <w:p w14:paraId="76DD4904"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BGT      SEV         </w:t>
      </w:r>
      <w:r>
        <w:rPr>
          <w:rFonts w:ascii="Courier New" w:hAnsi="Courier New" w:cs="Courier New"/>
          <w:color w:val="0000FF"/>
          <w:sz w:val="20"/>
          <w:szCs w:val="20"/>
        </w:rPr>
        <w:t>; Branch to SEV</w:t>
      </w:r>
    </w:p>
    <w:p w14:paraId="22472853"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1EE2B406"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800080"/>
          <w:sz w:val="20"/>
          <w:szCs w:val="20"/>
        </w:rPr>
        <w:t>ALGO2</w:t>
      </w:r>
      <w:r>
        <w:rPr>
          <w:rFonts w:ascii="Courier New" w:hAnsi="Courier New" w:cs="Courier New"/>
          <w:color w:val="000000"/>
          <w:sz w:val="20"/>
          <w:szCs w:val="20"/>
        </w:rPr>
        <w:t xml:space="preserve">      ANDI.B   #$0F,D2     </w:t>
      </w:r>
      <w:r>
        <w:rPr>
          <w:rFonts w:ascii="Courier New" w:hAnsi="Courier New" w:cs="Courier New"/>
          <w:color w:val="0000FF"/>
          <w:sz w:val="20"/>
          <w:szCs w:val="20"/>
        </w:rPr>
        <w:t>; The second character corresponds to the actual hex value, so you must AND it with 0x0F to get only the second character</w:t>
      </w:r>
    </w:p>
    <w:p w14:paraId="7A2102AC"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ADD.W    D2,D3       </w:t>
      </w:r>
      <w:r>
        <w:rPr>
          <w:rFonts w:ascii="Courier New" w:hAnsi="Courier New" w:cs="Courier New"/>
          <w:color w:val="0000FF"/>
          <w:sz w:val="20"/>
          <w:szCs w:val="20"/>
        </w:rPr>
        <w:t>; Move the character onto data register D3</w:t>
      </w:r>
    </w:p>
    <w:p w14:paraId="5F707F09"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79C67487"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800080"/>
          <w:sz w:val="20"/>
          <w:szCs w:val="20"/>
        </w:rPr>
        <w:t>COUNT</w:t>
      </w:r>
      <w:r>
        <w:rPr>
          <w:rFonts w:ascii="Courier New" w:hAnsi="Courier New" w:cs="Courier New"/>
          <w:color w:val="000000"/>
          <w:sz w:val="20"/>
          <w:szCs w:val="20"/>
        </w:rPr>
        <w:t xml:space="preserve">      SUBI.B   #1,D1       </w:t>
      </w:r>
      <w:r>
        <w:rPr>
          <w:rFonts w:ascii="Courier New" w:hAnsi="Courier New" w:cs="Courier New"/>
          <w:color w:val="0000FF"/>
          <w:sz w:val="20"/>
          <w:szCs w:val="20"/>
        </w:rPr>
        <w:t>; Subtract 1 from the counter</w:t>
      </w:r>
    </w:p>
    <w:p w14:paraId="4D714D56"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lastRenderedPageBreak/>
        <w:t xml:space="preserve">           BNE      BIT         </w:t>
      </w:r>
      <w:r>
        <w:rPr>
          <w:rFonts w:ascii="Courier New" w:hAnsi="Courier New" w:cs="Courier New"/>
          <w:color w:val="0000FF"/>
          <w:sz w:val="20"/>
          <w:szCs w:val="20"/>
        </w:rPr>
        <w:t>; If more characters are left, branch to BIT</w:t>
      </w:r>
    </w:p>
    <w:p w14:paraId="0EB0C479"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BRA      END         </w:t>
      </w:r>
      <w:r>
        <w:rPr>
          <w:rFonts w:ascii="Courier New" w:hAnsi="Courier New" w:cs="Courier New"/>
          <w:color w:val="0000FF"/>
          <w:sz w:val="20"/>
          <w:szCs w:val="20"/>
        </w:rPr>
        <w:t>; Else, branch to END</w:t>
      </w:r>
    </w:p>
    <w:p w14:paraId="2E6DFC79"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4C7B6F5E"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800080"/>
          <w:sz w:val="20"/>
          <w:szCs w:val="20"/>
        </w:rPr>
        <w:t>BIT</w:t>
      </w:r>
      <w:r>
        <w:rPr>
          <w:rFonts w:ascii="Courier New" w:hAnsi="Courier New" w:cs="Courier New"/>
          <w:color w:val="000000"/>
          <w:sz w:val="20"/>
          <w:szCs w:val="20"/>
        </w:rPr>
        <w:t xml:space="preserve">        LSL.W    #4,D3       </w:t>
      </w:r>
      <w:r>
        <w:rPr>
          <w:rFonts w:ascii="Courier New" w:hAnsi="Courier New" w:cs="Courier New"/>
          <w:color w:val="0000FF"/>
          <w:sz w:val="20"/>
          <w:szCs w:val="20"/>
        </w:rPr>
        <w:t>; Shift the bit to the next position to its left</w:t>
      </w:r>
    </w:p>
    <w:p w14:paraId="366C58F1"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BRA      ALGO        </w:t>
      </w:r>
      <w:r>
        <w:rPr>
          <w:rFonts w:ascii="Courier New" w:hAnsi="Courier New" w:cs="Courier New"/>
          <w:color w:val="0000FF"/>
          <w:sz w:val="20"/>
          <w:szCs w:val="20"/>
        </w:rPr>
        <w:t>; Branch to ALGO</w:t>
      </w:r>
    </w:p>
    <w:p w14:paraId="759CEFB0"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p>
    <w:p w14:paraId="20A4207C"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800080"/>
          <w:sz w:val="20"/>
          <w:szCs w:val="20"/>
        </w:rPr>
        <w:t>SEV</w:t>
      </w:r>
      <w:r>
        <w:rPr>
          <w:rFonts w:ascii="Courier New" w:hAnsi="Courier New" w:cs="Courier New"/>
          <w:color w:val="000000"/>
          <w:sz w:val="20"/>
          <w:szCs w:val="20"/>
        </w:rPr>
        <w:t xml:space="preserve">        SUBI.B   #$7,D2      </w:t>
      </w:r>
      <w:r>
        <w:rPr>
          <w:rFonts w:ascii="Courier New" w:hAnsi="Courier New" w:cs="Courier New"/>
          <w:color w:val="0000FF"/>
          <w:sz w:val="20"/>
          <w:szCs w:val="20"/>
        </w:rPr>
        <w:t>; Subtract 7, because there are 7 characters between 9 and A in ASCII table</w:t>
      </w:r>
    </w:p>
    <w:p w14:paraId="537EFE1A"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BRA      ALGO2       </w:t>
      </w:r>
      <w:r>
        <w:rPr>
          <w:rFonts w:ascii="Courier New" w:hAnsi="Courier New" w:cs="Courier New"/>
          <w:color w:val="0000FF"/>
          <w:sz w:val="20"/>
          <w:szCs w:val="20"/>
        </w:rPr>
        <w:t>; To get all the possible hex characters next to each other. (30 to 3F). Branch to ALGO2</w:t>
      </w:r>
    </w:p>
    <w:p w14:paraId="49E7091B"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p>
    <w:p w14:paraId="3F552C99"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800080"/>
          <w:sz w:val="20"/>
          <w:szCs w:val="20"/>
        </w:rPr>
        <w:t>END</w:t>
      </w:r>
      <w:r>
        <w:rPr>
          <w:rFonts w:ascii="Courier New" w:hAnsi="Courier New" w:cs="Courier New"/>
          <w:color w:val="000000"/>
          <w:sz w:val="20"/>
          <w:szCs w:val="20"/>
        </w:rPr>
        <w:t xml:space="preserve">        MOVE.W   D3,-(A0)    </w:t>
      </w:r>
      <w:r>
        <w:rPr>
          <w:rFonts w:ascii="Courier New" w:hAnsi="Courier New" w:cs="Courier New"/>
          <w:color w:val="0000FF"/>
          <w:sz w:val="20"/>
          <w:szCs w:val="20"/>
        </w:rPr>
        <w:t>; Store word found in D3 to list</w:t>
      </w:r>
    </w:p>
    <w:p w14:paraId="419CB09D"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MOVEM.L  (SP)+,D1/A0-A1 </w:t>
      </w:r>
      <w:r>
        <w:rPr>
          <w:rFonts w:ascii="Courier New" w:hAnsi="Courier New" w:cs="Courier New"/>
          <w:color w:val="0000FF"/>
          <w:sz w:val="20"/>
          <w:szCs w:val="20"/>
        </w:rPr>
        <w:t>; Restore registers</w:t>
      </w:r>
    </w:p>
    <w:p w14:paraId="3330585E"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BRA      SORT        </w:t>
      </w:r>
      <w:r>
        <w:rPr>
          <w:rFonts w:ascii="Courier New" w:hAnsi="Courier New" w:cs="Courier New"/>
          <w:color w:val="0000FF"/>
          <w:sz w:val="20"/>
          <w:szCs w:val="20"/>
        </w:rPr>
        <w:t xml:space="preserve">; Go to sorting algorithm   </w:t>
      </w:r>
    </w:p>
    <w:p w14:paraId="60BAE61D"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p>
    <w:p w14:paraId="7D1AC9D0"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p>
    <w:p w14:paraId="07BD2441"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color w:val="008000"/>
          <w:sz w:val="20"/>
          <w:szCs w:val="20"/>
        </w:rPr>
        <w:t>ORG</w:t>
      </w:r>
      <w:r>
        <w:rPr>
          <w:rFonts w:ascii="Courier New" w:hAnsi="Courier New" w:cs="Courier New"/>
          <w:color w:val="000000"/>
          <w:sz w:val="20"/>
          <w:szCs w:val="20"/>
        </w:rPr>
        <w:t xml:space="preserve">    $3000</w:t>
      </w:r>
    </w:p>
    <w:p w14:paraId="7E249678"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p>
    <w:p w14:paraId="5CAD7706"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FF"/>
          <w:sz w:val="20"/>
          <w:szCs w:val="20"/>
        </w:rPr>
        <w:t>* Code below was provided in the lab manual</w:t>
      </w:r>
    </w:p>
    <w:p w14:paraId="05BBFDB8"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p>
    <w:p w14:paraId="18013BD6"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800080"/>
          <w:sz w:val="20"/>
          <w:szCs w:val="20"/>
        </w:rPr>
        <w:t>SORT</w:t>
      </w:r>
      <w:r>
        <w:rPr>
          <w:rFonts w:ascii="Courier New" w:hAnsi="Courier New" w:cs="Courier New"/>
          <w:color w:val="000000"/>
          <w:sz w:val="20"/>
          <w:szCs w:val="20"/>
        </w:rPr>
        <w:t xml:space="preserve">       CMP.W    (A0),D2</w:t>
      </w:r>
    </w:p>
    <w:p w14:paraId="026138DE"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BCC      $300C</w:t>
      </w:r>
    </w:p>
    <w:p w14:paraId="66CF51FF"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MOVE.W   (A0),-(A0)</w:t>
      </w:r>
    </w:p>
    <w:p w14:paraId="3A898A11"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ADDQ     #4,A0</w:t>
      </w:r>
    </w:p>
    <w:p w14:paraId="49828445"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CMPA.L   A0,A1</w:t>
      </w:r>
    </w:p>
    <w:p w14:paraId="2F191998"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BCC      $3000</w:t>
      </w:r>
    </w:p>
    <w:p w14:paraId="70F79D7B"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MOVE.W   D0,-(A0)</w:t>
      </w:r>
    </w:p>
    <w:p w14:paraId="6661598A"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MOVE.B   #228,D7</w:t>
      </w:r>
    </w:p>
    <w:p w14:paraId="3FB4E5AA"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TRAP     #14</w:t>
      </w:r>
    </w:p>
    <w:p w14:paraId="19DB7F21"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p>
    <w:p w14:paraId="14A8DCB3"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p>
    <w:p w14:paraId="2D276BFC"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color w:val="008000"/>
          <w:sz w:val="20"/>
          <w:szCs w:val="20"/>
        </w:rPr>
        <w:t>SIMHALT</w:t>
      </w:r>
      <w:r>
        <w:rPr>
          <w:rFonts w:ascii="Courier New" w:hAnsi="Courier New" w:cs="Courier New"/>
          <w:color w:val="000000"/>
          <w:sz w:val="20"/>
          <w:szCs w:val="20"/>
        </w:rPr>
        <w:t xml:space="preserve">             </w:t>
      </w:r>
      <w:r>
        <w:rPr>
          <w:rFonts w:ascii="Courier New" w:hAnsi="Courier New" w:cs="Courier New"/>
          <w:color w:val="0000FF"/>
          <w:sz w:val="20"/>
          <w:szCs w:val="20"/>
        </w:rPr>
        <w:t>; halt simulator</w:t>
      </w:r>
    </w:p>
    <w:p w14:paraId="5C667BC9"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p>
    <w:p w14:paraId="62A7B4AB"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FF"/>
          <w:sz w:val="20"/>
          <w:szCs w:val="20"/>
        </w:rPr>
        <w:t>* Put variables and constants here</w:t>
      </w:r>
    </w:p>
    <w:p w14:paraId="56CAFE7A"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p>
    <w:p w14:paraId="44917FE9"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 xml:space="preserve">    </w:t>
      </w:r>
      <w:r>
        <w:rPr>
          <w:rFonts w:ascii="Courier New" w:hAnsi="Courier New" w:cs="Courier New"/>
          <w:color w:val="008000"/>
          <w:sz w:val="20"/>
          <w:szCs w:val="20"/>
        </w:rPr>
        <w:t>END</w:t>
      </w:r>
      <w:r>
        <w:rPr>
          <w:rFonts w:ascii="Courier New" w:hAnsi="Courier New" w:cs="Courier New"/>
          <w:color w:val="000000"/>
          <w:sz w:val="20"/>
          <w:szCs w:val="20"/>
        </w:rPr>
        <w:t xml:space="preserve">    START        </w:t>
      </w:r>
      <w:r>
        <w:rPr>
          <w:rFonts w:ascii="Courier New" w:hAnsi="Courier New" w:cs="Courier New"/>
          <w:color w:val="0000FF"/>
          <w:sz w:val="20"/>
          <w:szCs w:val="20"/>
        </w:rPr>
        <w:t>; last line of source</w:t>
      </w:r>
    </w:p>
    <w:p w14:paraId="1CE4F593"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p>
    <w:p w14:paraId="16ADB969"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p>
    <w:p w14:paraId="21AE9CAE"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p>
    <w:p w14:paraId="42BD8724"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p>
    <w:p w14:paraId="7BF6584D"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color w:val="000000"/>
          <w:sz w:val="20"/>
          <w:szCs w:val="20"/>
        </w:rPr>
      </w:pPr>
    </w:p>
    <w:p w14:paraId="34A67537" w14:textId="77777777" w:rsidR="00CD261F" w:rsidRDefault="00CD261F" w:rsidP="00CD261F">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s>
        <w:autoSpaceDE w:val="0"/>
        <w:autoSpaceDN w:val="0"/>
        <w:adjustRightInd w:val="0"/>
        <w:spacing w:after="0" w:line="240" w:lineRule="auto"/>
        <w:rPr>
          <w:rFonts w:ascii="Courier New" w:hAnsi="Courier New" w:cs="Courier New"/>
          <w:sz w:val="20"/>
          <w:szCs w:val="20"/>
        </w:rPr>
      </w:pPr>
    </w:p>
    <w:p w14:paraId="171A9E59" w14:textId="77777777" w:rsidR="00CD261F" w:rsidRDefault="00CD261F">
      <w:bookmarkStart w:id="0" w:name="_GoBack"/>
      <w:bookmarkEnd w:id="0"/>
    </w:p>
    <w:sectPr w:rsidR="00CD26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DA1NDUzN7cwtzRW0lEKTi0uzszPAykwrAUAky56lCwAAAA="/>
  </w:docVars>
  <w:rsids>
    <w:rsidRoot w:val="00F26B40"/>
    <w:rsid w:val="000E26CF"/>
    <w:rsid w:val="00CD261F"/>
    <w:rsid w:val="00F26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481603"/>
  <w15:chartTrackingRefBased/>
  <w15:docId w15:val="{F3BAE2C0-94E9-4F2C-911D-E6FB7F05A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02</Words>
  <Characters>28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o Guidroz</dc:creator>
  <cp:keywords/>
  <dc:description/>
  <cp:lastModifiedBy>Theo Guidroz</cp:lastModifiedBy>
  <cp:revision>1</cp:revision>
  <dcterms:created xsi:type="dcterms:W3CDTF">2020-01-29T19:41:00Z</dcterms:created>
  <dcterms:modified xsi:type="dcterms:W3CDTF">2020-01-29T19:57:00Z</dcterms:modified>
</cp:coreProperties>
</file>